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udmyla Gosh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udmy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sh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46 Sterling Road, Kenilworth, IL, USA Kenilworth, IL, USA 6004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la.goshv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8351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i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